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 дискретного логарифмирования в конечном пол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:</w:t>
      </w:r>
      <w:r>
        <w:br/>
      </w:r>
      <w:r>
        <w:t xml:space="preserve">- Алгоритм реализующий p-метод Полларда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хождение-логариф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хождение логарифм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_inver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a, b, 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(a, b, p):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u, 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b, v, p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1,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v</w:t>
      </w:r>
      <w:r>
        <w:br/>
      </w:r>
      <w:r>
        <w:rPr>
          <w:rStyle w:val="NormalTok"/>
        </w:rPr>
        <w:t xml:space="preserve">    u2,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_000_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a, b, p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a, b, p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2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v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_inverse(den,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n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й нет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й нет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lar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)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В ходе работы реализовали алгоритм оптимального нахождения логарифма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басов В.Ю.</dc:creator>
  <dc:language>ru-RU</dc:language>
  <cp:keywords/>
  <dcterms:created xsi:type="dcterms:W3CDTF">2024-12-07T17:40:09Z</dcterms:created>
  <dcterms:modified xsi:type="dcterms:W3CDTF">2024-12-07T17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зложение чисел на множител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